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9747D" w14:textId="77777777" w:rsidR="0026175D" w:rsidRDefault="00E95D5D" w:rsidP="0026175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sodium-values"/>
      <w:r>
        <w:pict w14:anchorId="03750F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0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0;&#13;&#13;&#13;&#13;&#13;&#13;&#13;&#13;&#13;&#10;Description automatically generated"/>
            <w10:wrap type="square"/>
          </v:shape>
        </w:pict>
      </w:r>
      <w:r w:rsidR="0026175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FA6C9E3" w14:textId="77777777" w:rsidR="0026175D" w:rsidRDefault="0026175D" w:rsidP="0026175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C9BC137" w14:textId="77777777" w:rsidR="0026175D" w:rsidRDefault="0026175D" w:rsidP="0026175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5013DA" w14:textId="77777777" w:rsidR="0026175D" w:rsidRDefault="0026175D" w:rsidP="0026175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711666DD" w14:textId="2D495416" w:rsidR="0026175D" w:rsidRPr="00B82B6B" w:rsidRDefault="0026175D" w:rsidP="0026175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ereal Sodium Data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he Quartiles</w:t>
      </w:r>
    </w:p>
    <w:p w14:paraId="0891400B" w14:textId="77777777" w:rsidR="0026175D" w:rsidRDefault="0026175D">
      <w:pPr>
        <w:pStyle w:val="Heading2"/>
      </w:pPr>
    </w:p>
    <w:p w14:paraId="2FD62935" w14:textId="1991C723" w:rsidR="00613078" w:rsidRDefault="00000000">
      <w:pPr>
        <w:pStyle w:val="Heading2"/>
      </w:pPr>
      <w:r>
        <w:t>Read in Sodium values:</w:t>
      </w:r>
    </w:p>
    <w:p w14:paraId="45F7968B" w14:textId="77777777" w:rsidR="00613078" w:rsidRDefault="00000000">
      <w:pPr>
        <w:pStyle w:val="SourceCode"/>
      </w:pPr>
      <w:r>
        <w:rPr>
          <w:rStyle w:val="NormalTok"/>
        </w:rPr>
        <w:t xml:space="preserve">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4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>)</w:t>
      </w:r>
    </w:p>
    <w:p w14:paraId="4657267E" w14:textId="77777777" w:rsidR="00613078" w:rsidRDefault="00000000">
      <w:pPr>
        <w:pStyle w:val="Heading2"/>
      </w:pPr>
      <w:bookmarkStart w:id="1" w:name="to-find-the-quartiles"/>
      <w:bookmarkEnd w:id="0"/>
      <w:r>
        <w:t>To find the Quartiles:</w:t>
      </w:r>
    </w:p>
    <w:p w14:paraId="186C7B01" w14:textId="77777777" w:rsidR="00613078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odium)</w:t>
      </w:r>
    </w:p>
    <w:p w14:paraId="14B796EE" w14:textId="77777777" w:rsidR="00613078" w:rsidRDefault="00000000"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>##   0.0 137.5 180.0 202.5 340.0</w:t>
      </w:r>
      <w:bookmarkEnd w:id="1"/>
    </w:p>
    <w:sectPr w:rsidR="006130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B83E5" w14:textId="77777777" w:rsidR="00E95D5D" w:rsidRDefault="00E95D5D">
      <w:pPr>
        <w:spacing w:after="0"/>
      </w:pPr>
      <w:r>
        <w:separator/>
      </w:r>
    </w:p>
  </w:endnote>
  <w:endnote w:type="continuationSeparator" w:id="0">
    <w:p w14:paraId="0DF03D4A" w14:textId="77777777" w:rsidR="00E95D5D" w:rsidRDefault="00E95D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E4256" w14:textId="77777777" w:rsidR="00E95D5D" w:rsidRDefault="00E95D5D">
      <w:r>
        <w:separator/>
      </w:r>
    </w:p>
  </w:footnote>
  <w:footnote w:type="continuationSeparator" w:id="0">
    <w:p w14:paraId="5D7BFD1B" w14:textId="77777777" w:rsidR="00E95D5D" w:rsidRDefault="00E95D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B071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88363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078"/>
    <w:rsid w:val="0026175D"/>
    <w:rsid w:val="00613078"/>
    <w:rsid w:val="00E9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7113100"/>
  <w15:docId w15:val="{B2FAC381-F9B9-BB4B-BF78-040F0FA0F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4:19:00Z</dcterms:created>
  <dcterms:modified xsi:type="dcterms:W3CDTF">2022-06-2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